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3C96" w:rsidRDefault="00FB3C96" w:rsidP="009071D8">
      <w:pPr>
        <w:pStyle w:val="Title"/>
        <w:spacing w:line="360" w:lineRule="auto"/>
        <w:jc w:val="center"/>
      </w:pPr>
      <w:r>
        <w:t>Backend Architecture</w:t>
      </w:r>
    </w:p>
    <w:p w:rsidR="00FB3C96" w:rsidRDefault="00FB3C96" w:rsidP="009071D8">
      <w:pPr>
        <w:spacing w:line="360" w:lineRule="auto"/>
      </w:pPr>
      <w:r>
        <w:t xml:space="preserve">As this is a modular application </w:t>
      </w:r>
      <w:r w:rsidR="00600A86">
        <w:t xml:space="preserve">consisting of several </w:t>
      </w:r>
      <w:proofErr w:type="gramStart"/>
      <w:r w:rsidR="00600A86">
        <w:t>module</w:t>
      </w:r>
      <w:proofErr w:type="gramEnd"/>
      <w:r w:rsidR="00600A86">
        <w:t xml:space="preserve"> ‘plugins’, </w:t>
      </w:r>
      <w:r>
        <w:t>but Node.js uses its own ‘modules’ as well, for the purposes of this text I will refer to each as follows:</w:t>
      </w:r>
    </w:p>
    <w:p w:rsidR="00BE144E" w:rsidRDefault="00FB3C96" w:rsidP="009071D8">
      <w:pPr>
        <w:spacing w:line="360" w:lineRule="auto"/>
      </w:pPr>
      <w:r w:rsidRPr="00FB3C96">
        <w:rPr>
          <w:b/>
        </w:rPr>
        <w:t>Module</w:t>
      </w:r>
      <w:r>
        <w:t xml:space="preserve"> – Node.</w:t>
      </w:r>
      <w:r w:rsidR="00600A86">
        <w:t>js module</w:t>
      </w:r>
    </w:p>
    <w:p w:rsidR="00600A86" w:rsidRDefault="00BE144E" w:rsidP="009071D8">
      <w:pPr>
        <w:spacing w:line="360" w:lineRule="auto"/>
      </w:pPr>
      <w:r w:rsidRPr="00FB3C96">
        <w:rPr>
          <w:b/>
        </w:rPr>
        <w:t>Plugin</w:t>
      </w:r>
      <w:r>
        <w:t xml:space="preserve"> – one of the application modules</w:t>
      </w:r>
    </w:p>
    <w:p w:rsidR="00BE144E" w:rsidRDefault="00992F5D" w:rsidP="009071D8">
      <w:pPr>
        <w:spacing w:line="360" w:lineRule="auto"/>
      </w:pPr>
      <w:r>
        <w:t>The backend of the Simple++ system was developed in Node.js using the Exp</w:t>
      </w:r>
      <w:r w:rsidR="00F27EEE">
        <w:t xml:space="preserve">ress web application framework and </w:t>
      </w:r>
      <w:proofErr w:type="spellStart"/>
      <w:r w:rsidR="00F27EEE">
        <w:t>ejs</w:t>
      </w:r>
      <w:proofErr w:type="spellEnd"/>
      <w:r w:rsidR="00F27EEE">
        <w:t xml:space="preserve"> – a JavaScript template engine. </w:t>
      </w:r>
      <w:r w:rsidR="00BE144E">
        <w:t>There are several Node modules created to provide easy access to commonly used functions within plugins – retrieving user data, updating user data, connecting to the database etc. This reduces</w:t>
      </w:r>
      <w:r w:rsidR="00195784">
        <w:t xml:space="preserve"> code duplication significantly and means a potential third-party developer does not need to know how the underlying code functions, they simply need to use Node.js native ‘require’ calls to be able to use the provided functions.</w:t>
      </w:r>
      <w:r w:rsidR="00E656B0">
        <w:br/>
        <w:t>The provided functions (as of now) are:</w:t>
      </w:r>
    </w:p>
    <w:p w:rsidR="00E656B0" w:rsidRDefault="00E656B0" w:rsidP="00E656B0">
      <w:pPr>
        <w:pStyle w:val="ListParagraph"/>
        <w:numPr>
          <w:ilvl w:val="0"/>
          <w:numId w:val="1"/>
        </w:numPr>
        <w:spacing w:line="360" w:lineRule="auto"/>
      </w:pPr>
      <w:proofErr w:type="spellStart"/>
      <w:r>
        <w:t>userDetails</w:t>
      </w:r>
      <w:proofErr w:type="spellEnd"/>
      <w:r>
        <w:t xml:space="preserve"> (provides access to user details) </w:t>
      </w:r>
    </w:p>
    <w:p w:rsidR="00E656B0" w:rsidRDefault="00E656B0" w:rsidP="00E656B0">
      <w:pPr>
        <w:pStyle w:val="ListParagraph"/>
        <w:numPr>
          <w:ilvl w:val="0"/>
          <w:numId w:val="1"/>
        </w:numPr>
        <w:spacing w:line="360" w:lineRule="auto"/>
      </w:pPr>
      <w:proofErr w:type="spellStart"/>
      <w:r>
        <w:t>dbConnect</w:t>
      </w:r>
      <w:proofErr w:type="spellEnd"/>
      <w:r>
        <w:t xml:space="preserve"> (provides access to reading and updating the database)</w:t>
      </w:r>
    </w:p>
    <w:p w:rsidR="00195784" w:rsidRDefault="00195784" w:rsidP="009071D8">
      <w:pPr>
        <w:spacing w:line="360" w:lineRule="auto"/>
      </w:pPr>
      <w:r>
        <w:t xml:space="preserve">The application uses primarily local storage in the form of various JSON files. There is also a connection established to a MongoDB database, if need be – however, this is subject to change, as it may create unnecessary security risks and problems with GDPR compliance. </w:t>
      </w:r>
    </w:p>
    <w:p w:rsidR="00195784" w:rsidRPr="009071D8" w:rsidRDefault="00195784" w:rsidP="009071D8">
      <w:pPr>
        <w:spacing w:line="360" w:lineRule="auto"/>
      </w:pPr>
      <w:r>
        <w:t xml:space="preserve">Every plugin is self-contained within its own folder, with its own routing and </w:t>
      </w:r>
      <w:proofErr w:type="spellStart"/>
      <w:r>
        <w:t>ejs</w:t>
      </w:r>
      <w:proofErr w:type="spellEnd"/>
      <w:r>
        <w:t xml:space="preserve"> template files – if need be, the</w:t>
      </w:r>
      <w:r w:rsidR="009071D8">
        <w:t>se</w:t>
      </w:r>
      <w:r>
        <w:t xml:space="preserve"> could even be hosted on an external server. In the main configuration file for the application, </w:t>
      </w:r>
      <w:r w:rsidRPr="00195784">
        <w:rPr>
          <w:b/>
        </w:rPr>
        <w:t>server.js</w:t>
      </w:r>
      <w:r>
        <w:t xml:space="preserve">, each plugin’s Node code is imported using Node ‘require’ – meaning any changes in the plugin code will be automatically updated with no need for manual changes. </w:t>
      </w:r>
      <w:r w:rsidR="009071D8">
        <w:t xml:space="preserve">When the user clicks/taps on a given plugin icon, the server queries the </w:t>
      </w:r>
      <w:r w:rsidR="009071D8" w:rsidRPr="009071D8">
        <w:rPr>
          <w:b/>
        </w:rPr>
        <w:t>server.js</w:t>
      </w:r>
      <w:r w:rsidR="009071D8">
        <w:rPr>
          <w:b/>
        </w:rPr>
        <w:t xml:space="preserve"> </w:t>
      </w:r>
      <w:r w:rsidR="009071D8" w:rsidRPr="009071D8">
        <w:t>f</w:t>
      </w:r>
      <w:r w:rsidR="009071D8">
        <w:t xml:space="preserve">ile, which at that point imports the code from all the modules. </w:t>
      </w:r>
      <w:r>
        <w:t xml:space="preserve">Every plugin is tasked with handling </w:t>
      </w:r>
      <w:r w:rsidR="009071D8">
        <w:t xml:space="preserve">its own routing requests. If clicking on an icon sends a GET request for e.g. ‘/firstaid’, then the </w:t>
      </w:r>
      <w:r w:rsidR="009071D8" w:rsidRPr="009071D8">
        <w:rPr>
          <w:b/>
        </w:rPr>
        <w:t>firstaid</w:t>
      </w:r>
      <w:r w:rsidR="009071D8">
        <w:t xml:space="preserve"> module Node file needs to have code that responds to this.</w:t>
      </w:r>
    </w:p>
    <w:p w:rsidR="00E656B0" w:rsidRDefault="00195784" w:rsidP="009071D8">
      <w:pPr>
        <w:spacing w:line="360" w:lineRule="auto"/>
      </w:pPr>
      <w:r>
        <w:t>On user input, e</w:t>
      </w:r>
      <w:r w:rsidR="00012D53">
        <w:t xml:space="preserve">very page is rendered on demand by </w:t>
      </w:r>
      <w:proofErr w:type="spellStart"/>
      <w:r w:rsidR="00012D53">
        <w:t>ejs</w:t>
      </w:r>
      <w:proofErr w:type="spellEnd"/>
      <w:r w:rsidR="00E656B0">
        <w:t xml:space="preserve"> using the </w:t>
      </w:r>
      <w:bookmarkStart w:id="0" w:name="_GoBack"/>
      <w:bookmarkEnd w:id="0"/>
      <w:r w:rsidR="00E656B0">
        <w:t>appropriate view file</w:t>
      </w:r>
      <w:r w:rsidR="00012D53">
        <w:t xml:space="preserve">. When clicking/tapping any icon, it sends a </w:t>
      </w:r>
      <w:r w:rsidR="00BE144E">
        <w:t>GET</w:t>
      </w:r>
      <w:r w:rsidR="0068086E">
        <w:t xml:space="preserve"> request</w:t>
      </w:r>
      <w:r w:rsidR="00012D53">
        <w:t xml:space="preserve"> to the backend routing system, which in turn renders one of the </w:t>
      </w:r>
      <w:r>
        <w:t>set-up</w:t>
      </w:r>
      <w:r w:rsidR="00012D53">
        <w:t xml:space="preserve"> views on demand, </w:t>
      </w:r>
      <w:r w:rsidR="009071D8">
        <w:t>allowing to pass</w:t>
      </w:r>
      <w:r w:rsidR="00012D53">
        <w:t xml:space="preserve"> data to dynamically insert into </w:t>
      </w:r>
      <w:r w:rsidR="009071D8">
        <w:t xml:space="preserve">the template. </w:t>
      </w:r>
      <w:r w:rsidR="00E656B0">
        <w:t xml:space="preserve">An </w:t>
      </w:r>
      <w:proofErr w:type="spellStart"/>
      <w:r w:rsidR="00E656B0">
        <w:t>ejs</w:t>
      </w:r>
      <w:proofErr w:type="spellEnd"/>
      <w:r w:rsidR="00E656B0">
        <w:t xml:space="preserve"> template may have something like the following:</w:t>
      </w:r>
    </w:p>
    <w:p w:rsidR="00E656B0" w:rsidRDefault="00E656B0" w:rsidP="00E656B0">
      <w:pPr>
        <w:spacing w:line="360" w:lineRule="auto"/>
        <w:ind w:firstLine="720"/>
        <w:rPr>
          <w:i/>
        </w:rPr>
      </w:pPr>
      <w:r w:rsidRPr="00E656B0">
        <w:rPr>
          <w:i/>
        </w:rPr>
        <w:t>“Welcome &lt;%= username %&gt;”</w:t>
      </w:r>
    </w:p>
    <w:p w:rsidR="00195784" w:rsidRPr="00E656B0" w:rsidRDefault="00E656B0" w:rsidP="009071D8">
      <w:pPr>
        <w:spacing w:line="360" w:lineRule="auto"/>
        <w:rPr>
          <w:i/>
        </w:rPr>
      </w:pPr>
      <w:r>
        <w:lastRenderedPageBreak/>
        <w:t>Where &lt;%= username %&gt; will be replaced by the value of variable ‘username’, so long as it is passed to the template at the point of rendering.</w:t>
      </w:r>
    </w:p>
    <w:p w:rsidR="00012D53" w:rsidRDefault="00BE144E" w:rsidP="009071D8">
      <w:pPr>
        <w:spacing w:line="360" w:lineRule="auto"/>
      </w:pPr>
      <w:r>
        <w:t>Partial views are provided to render the top bar and bottom bar</w:t>
      </w:r>
      <w:r w:rsidR="00AE693B">
        <w:t>;</w:t>
      </w:r>
      <w:r>
        <w:t xml:space="preserve"> the only thing required </w:t>
      </w:r>
      <w:r w:rsidR="00195784">
        <w:t xml:space="preserve">to write </w:t>
      </w:r>
      <w:r>
        <w:t xml:space="preserve">for the </w:t>
      </w:r>
      <w:r w:rsidR="00195784">
        <w:t xml:space="preserve">individual </w:t>
      </w:r>
      <w:r>
        <w:t>plugins is the actual content of a page</w:t>
      </w:r>
      <w:r w:rsidR="00195784">
        <w:t>, to be inserted between t</w:t>
      </w:r>
      <w:r w:rsidR="00E656B0">
        <w:t>he top and bottom partial views, for example:</w:t>
      </w:r>
    </w:p>
    <w:p w:rsidR="00E656B0" w:rsidRDefault="00E656B0" w:rsidP="00E656B0">
      <w:pPr>
        <w:spacing w:line="360" w:lineRule="auto"/>
        <w:ind w:left="720"/>
      </w:pPr>
      <w:r w:rsidRPr="00E656B0">
        <w:t>&lt;%- include partials/</w:t>
      </w:r>
      <w:proofErr w:type="spellStart"/>
      <w:r w:rsidRPr="00E656B0">
        <w:t>moduletop</w:t>
      </w:r>
      <w:proofErr w:type="spellEnd"/>
      <w:r w:rsidRPr="00E656B0">
        <w:t xml:space="preserve"> %&gt;</w:t>
      </w:r>
    </w:p>
    <w:p w:rsidR="00E656B0" w:rsidRDefault="00E656B0" w:rsidP="00E656B0">
      <w:pPr>
        <w:spacing w:line="360" w:lineRule="auto"/>
        <w:ind w:left="720"/>
      </w:pPr>
      <w:r>
        <w:t>---- page content ---</w:t>
      </w:r>
    </w:p>
    <w:p w:rsidR="00E656B0" w:rsidRPr="00E656B0" w:rsidRDefault="00E656B0" w:rsidP="00E656B0">
      <w:pPr>
        <w:spacing w:line="360" w:lineRule="auto"/>
        <w:ind w:left="720"/>
      </w:pPr>
      <w:r w:rsidRPr="00E656B0">
        <w:t>&lt;%- include partials/</w:t>
      </w:r>
      <w:proofErr w:type="spellStart"/>
      <w:r>
        <w:t>modulebottom</w:t>
      </w:r>
      <w:proofErr w:type="spellEnd"/>
      <w:r>
        <w:t xml:space="preserve"> </w:t>
      </w:r>
      <w:r w:rsidRPr="00E656B0">
        <w:t>%&gt;</w:t>
      </w:r>
    </w:p>
    <w:p w:rsidR="00E656B0" w:rsidRPr="00E656B0" w:rsidRDefault="00E656B0" w:rsidP="00E656B0">
      <w:pPr>
        <w:spacing w:line="360" w:lineRule="auto"/>
      </w:pPr>
      <w:r>
        <w:t xml:space="preserve">Once rendered, </w:t>
      </w:r>
      <w:proofErr w:type="spellStart"/>
      <w:r>
        <w:t>moduletop</w:t>
      </w:r>
      <w:proofErr w:type="spellEnd"/>
      <w:r>
        <w:t xml:space="preserve"> will be replaced with the HTML header and top navigation bar, while </w:t>
      </w:r>
      <w:proofErr w:type="spellStart"/>
      <w:r>
        <w:t>modulebottom</w:t>
      </w:r>
      <w:proofErr w:type="spellEnd"/>
      <w:r>
        <w:t xml:space="preserve"> will be replaced by the bottom navigation bar and HTML closing tags. The plugin can insert its own content between those two tags as a self-contained &lt;div&gt; object.</w:t>
      </w:r>
    </w:p>
    <w:p w:rsidR="009071D8" w:rsidRDefault="00306B80" w:rsidP="009071D8">
      <w:pPr>
        <w:spacing w:line="360" w:lineRule="auto"/>
      </w:pPr>
      <w:r>
        <w:t>The text resize function works by dynamically adjusting various CSS elements (such as font size, label size, box size)</w:t>
      </w:r>
      <w:r w:rsidR="00195784">
        <w:t xml:space="preserve"> by a given value set by the user.</w:t>
      </w:r>
      <w:r w:rsidR="009071D8">
        <w:t xml:space="preserve"> This is primarily a vanilla </w:t>
      </w:r>
      <w:proofErr w:type="spellStart"/>
      <w:r w:rsidR="009071D8">
        <w:t>Javascript</w:t>
      </w:r>
      <w:proofErr w:type="spellEnd"/>
      <w:r w:rsidR="009071D8">
        <w:t xml:space="preserve">/jQuery function. </w:t>
      </w:r>
    </w:p>
    <w:p w:rsidR="00306B80" w:rsidRDefault="009071D8" w:rsidP="009071D8">
      <w:pPr>
        <w:spacing w:line="360" w:lineRule="auto"/>
      </w:pPr>
      <w:r>
        <w:t>The module selection feature works by saving the selected modules (read as checkboxes) into a JSON object in the form of an array of ‘</w:t>
      </w:r>
      <w:proofErr w:type="spellStart"/>
      <w:r>
        <w:t>modulename</w:t>
      </w:r>
      <w:proofErr w:type="spellEnd"/>
      <w:r>
        <w:t>: state’ values, where the state is either true or false. This JSON object is then written to a file which is subsequently read by a JavaScript function which adjusts the frontend layout accordingly, hiding modules which have not been picked.</w:t>
      </w:r>
    </w:p>
    <w:p w:rsidR="00306B80" w:rsidRDefault="00306B80" w:rsidP="009071D8">
      <w:pPr>
        <w:spacing w:line="360" w:lineRule="auto"/>
      </w:pPr>
    </w:p>
    <w:p w:rsidR="001E318A" w:rsidRDefault="001E318A" w:rsidP="009071D8">
      <w:pPr>
        <w:spacing w:line="360" w:lineRule="auto"/>
      </w:pPr>
      <w:r>
        <w:rPr>
          <w:noProof/>
        </w:rPr>
        <w:lastRenderedPageBreak/>
        <w:drawing>
          <wp:inline distT="0" distB="0" distL="0" distR="0">
            <wp:extent cx="5724525" cy="5495925"/>
            <wp:effectExtent l="0" t="0" r="9525" b="9525"/>
            <wp:docPr id="2" name="Picture 2" descr="C:\Users\Nick\AppData\Local\Microsoft\Windows\INetCache\Content.Word\Untitled Diagram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ick\AppData\Local\Microsoft\Windows\INetCache\Content.Word\Untitled Diagram (1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549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E318A" w:rsidSect="00FB3C96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212F0A"/>
    <w:multiLevelType w:val="hybridMultilevel"/>
    <w:tmpl w:val="BD6418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MjYxsjAytjQxNzVR0lEKTi0uzszPAykwqgUAO86jeCwAAAA="/>
  </w:docVars>
  <w:rsids>
    <w:rsidRoot w:val="00A63AE1"/>
    <w:rsid w:val="00012D53"/>
    <w:rsid w:val="00195784"/>
    <w:rsid w:val="001E318A"/>
    <w:rsid w:val="002732C2"/>
    <w:rsid w:val="002F1F3F"/>
    <w:rsid w:val="00306B80"/>
    <w:rsid w:val="005B6D5C"/>
    <w:rsid w:val="00600A86"/>
    <w:rsid w:val="0068086E"/>
    <w:rsid w:val="009071D8"/>
    <w:rsid w:val="00992F5D"/>
    <w:rsid w:val="00A63AE1"/>
    <w:rsid w:val="00AE693B"/>
    <w:rsid w:val="00BE144E"/>
    <w:rsid w:val="00E15705"/>
    <w:rsid w:val="00E656B0"/>
    <w:rsid w:val="00F23473"/>
    <w:rsid w:val="00F27EEE"/>
    <w:rsid w:val="00FB3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F9445E-4E49-4BDB-BA25-A19EAAA1C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B3C9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3C9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656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4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9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8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36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0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0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24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84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1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</TotalTime>
  <Pages>1</Pages>
  <Words>552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</dc:creator>
  <cp:keywords/>
  <dc:description/>
  <cp:lastModifiedBy>Nick</cp:lastModifiedBy>
  <cp:revision>9</cp:revision>
  <cp:lastPrinted>2018-07-10T18:26:00Z</cp:lastPrinted>
  <dcterms:created xsi:type="dcterms:W3CDTF">2018-07-09T15:23:00Z</dcterms:created>
  <dcterms:modified xsi:type="dcterms:W3CDTF">2018-07-17T13:38:00Z</dcterms:modified>
</cp:coreProperties>
</file>